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7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ber</w:t>
      </w:r>
      <w:r>
        <w:t xml:space="preserve"> </w:t>
      </w:r>
      <w:r>
        <w:t xml:space="preserve">data</w:t>
      </w:r>
      <w:r>
        <w:t xml:space="preserve"> </w:t>
      </w:r>
      <w:r>
        <w:t xml:space="preserve">plots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Oyeleye</w:t>
      </w:r>
    </w:p>
    <w:p>
      <w:pPr>
        <w:pStyle w:val="Date"/>
      </w:pPr>
      <w:r>
        <w:t xml:space="preserve">2023-10-24</w:t>
      </w:r>
    </w:p>
    <w:bookmarkStart w:id="20" w:name="r-markdown"/>
    <w:p>
      <w:pPr>
        <w:pStyle w:val="Heading2"/>
      </w:pPr>
      <w:r>
        <w:t xml:space="preserve">R Markdow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bookmarkEnd w:id="20"/>
    <w:bookmarkStart w:id="60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t xml:space="preserve">Returns a data frame with the variables total number of rides for each hour of the day, base and month</w:t>
      </w:r>
    </w:p>
    <w:p>
      <w:pPr>
        <w:pStyle w:val="SourceCode"/>
      </w:pPr>
      <w:r>
        <w:rPr>
          <w:rStyle w:val="NormalTok"/>
        </w:rPr>
        <w:t xml:space="preserve">rides_per_hour_base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Hour, Base, Month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_ri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april_sep1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ani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roject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ata project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ber data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ber_april_sep14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ides_hb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ides_per_hour_base_month</w:t>
      </w:r>
      <w:r>
        <w:rPr>
          <w:rStyle w:val="NormalTok"/>
        </w:rPr>
        <w:t xml:space="preserve">(april_sep14)</w:t>
      </w:r>
    </w:p>
    <w:p>
      <w:pPr>
        <w:pStyle w:val="FirstParagraph"/>
      </w:pPr>
      <w:r>
        <w:t xml:space="preserve">Scatter plot, box plot and histogram of number of rides per hour of day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uber-data-plots_files/figure-docx/unnamed-chunk-4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uber-data-plots_files/figure-docx/unnamed-chunk-4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uber-data-plots_files/figure-docx/unnamed-chunk-4-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gram, scatter plot and box plot of number of rides per base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uber-data-plots_files/figure-docx/unnamed-chunk-5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uber-data-plots_files/figure-docx/unnamed-chunk-5-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uber-data-plots_files/figure-docx/unnamed-chunk-5-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gram, scatter plot and box plot of number of rides per month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ides_hbm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on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um_rid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rides vs mon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number of rid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uber-data-plots_files/figure-docx/unnamed-chunk-6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pril_sep14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onth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rid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uber-data-plots_files/figure-docx/unnamed-chunk-6-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ides_hbm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um_rides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Month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rid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uber-data-plots_files/figure-docx/unnamed-chunk-6-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gram of number of rides per base and month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uber-data-plots_files/figure-docx/unnamed-chunk-7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gram of number of rides per hour of day, base and month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uber-data-plots_files/figure-docx/unnamed-chunk-8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gram of number of rides per hour of day and base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uber-data-plots_files/figure-docx/unnamed-chunk-9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stogram of number of rides per hour of day and month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uber-data-plots_files/figure-docx/unnamed-chunk-10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7" Target="media/rId5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ber data plots</dc:title>
  <dc:creator>Daniel Oyeleye</dc:creator>
  <cp:keywords/>
  <dcterms:created xsi:type="dcterms:W3CDTF">2023-10-24T03:16:21Z</dcterms:created>
  <dcterms:modified xsi:type="dcterms:W3CDTF">2023-10-24T03:1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24</vt:lpwstr>
  </property>
  <property fmtid="{D5CDD505-2E9C-101B-9397-08002B2CF9AE}" pid="3" name="output">
    <vt:lpwstr>word_document</vt:lpwstr>
  </property>
</Properties>
</file>